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sia Parker-Davis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my Armstrong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3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893867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